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8A546C4" wp14:editId="47988B18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B222A" w:rsidRDefault="001E2856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Fuel</w:t>
                            </w:r>
                          </w:p>
                          <w:p w:rsidR="001E2856" w:rsidRPr="00040858" w:rsidRDefault="00F34E08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Pre-</w:t>
                            </w:r>
                            <w:r w:rsidR="001E2856">
                              <w:rPr>
                                <w:b/>
                                <w:sz w:val="52"/>
                                <w:szCs w:val="48"/>
                              </w:rPr>
                              <w:t>Recei</w:t>
                            </w:r>
                            <w:r w:rsidR="004304D4">
                              <w:rPr>
                                <w:b/>
                                <w:sz w:val="52"/>
                                <w:szCs w:val="48"/>
                              </w:rPr>
                              <w:t>p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A546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:rsidR="001B222A" w:rsidRDefault="001E2856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Fuel</w:t>
                      </w:r>
                    </w:p>
                    <w:p w:rsidR="001E2856" w:rsidRPr="00040858" w:rsidRDefault="00F34E08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Pre-</w:t>
                      </w:r>
                      <w:r w:rsidR="001E2856">
                        <w:rPr>
                          <w:b/>
                          <w:sz w:val="52"/>
                          <w:szCs w:val="48"/>
                        </w:rPr>
                        <w:t>Recei</w:t>
                      </w:r>
                      <w:r w:rsidR="004304D4">
                        <w:rPr>
                          <w:b/>
                          <w:sz w:val="52"/>
                          <w:szCs w:val="48"/>
                        </w:rPr>
                        <w:t>pt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8A546C4" wp14:editId="47988B18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52FF8" w:rsidRPr="007459BD" w:rsidRDefault="00F34E08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ZMB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546C4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:rsidR="00352FF8" w:rsidRPr="007459BD" w:rsidRDefault="00F34E08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ZMB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C3D969" wp14:editId="13784EE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BC3D969" wp14:editId="13784EE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F34E08" w:rsidP="008D4102">
                            <w:pPr>
                              <w:ind w:left="180"/>
                            </w:pPr>
                            <w:r>
                              <w:t>Verification of Fuel</w:t>
                            </w:r>
                            <w:r w:rsidR="001E2856">
                              <w:t xml:space="preserve"> (Diesel or Unleaded) inventory</w:t>
                            </w:r>
                            <w:r>
                              <w:t xml:space="preserve"> quantit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o/oIwIAAE4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kOo/oIwIAAE4EAAAOAAAAAAAAAAAAAAAAAC4CAABkcnMvZTJvRG9j&#10;LnhtbFBLAQItABQABgAIAAAAIQBV91Ro4AAAAAoBAAAPAAAAAAAAAAAAAAAAAH0EAABkcnMvZG93&#10;bnJldi54bWxQSwUGAAAAAAQABADzAAAAigUAAAAA&#10;">
                <v:textbox>
                  <w:txbxContent>
                    <w:p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Default="00F34E08" w:rsidP="008D4102">
                      <w:pPr>
                        <w:ind w:left="180"/>
                      </w:pPr>
                      <w:r>
                        <w:t>Verification of Fuel</w:t>
                      </w:r>
                      <w:r w:rsidR="001E2856">
                        <w:t xml:space="preserve"> (Diesel or Unleaded) inventory</w:t>
                      </w:r>
                      <w:r>
                        <w:t xml:space="preserve"> quantities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A923FD5" wp14:editId="67A7BB66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35BC6" w:rsidRPr="00445B91" w:rsidRDefault="00A35BC6" w:rsidP="001B222A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 w:rsidR="001B222A"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23FD5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A35BC6" w:rsidRPr="00445B91" w:rsidRDefault="00A35BC6" w:rsidP="001B222A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 w:rsidR="001B222A"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Pr="004D55E8" w:rsidRDefault="00040858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:rsidR="00445B91" w:rsidRPr="004D55E8" w:rsidRDefault="00040858" w:rsidP="00445B91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09A837B" wp14:editId="32B2C91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:rsidR="008D4102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05832" w:rsidRPr="00805832" w:rsidRDefault="00805832" w:rsidP="0080583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Before stocking fuel</w:t>
                            </w:r>
                            <w:r w:rsidRPr="00805832">
                              <w:rPr>
                                <w:szCs w:val="24"/>
                              </w:rPr>
                              <w:t>, it is important to know</w:t>
                            </w:r>
                            <w:r>
                              <w:rPr>
                                <w:szCs w:val="24"/>
                              </w:rPr>
                              <w:t xml:space="preserve"> current</w:t>
                            </w:r>
                            <w:r w:rsidRPr="00805832">
                              <w:rPr>
                                <w:szCs w:val="24"/>
                              </w:rPr>
                              <w:t xml:space="preserve">: </w:t>
                            </w:r>
                          </w:p>
                          <w:p w:rsidR="00805832" w:rsidRPr="00805832" w:rsidRDefault="00805832" w:rsidP="00805832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Q</w:t>
                            </w:r>
                            <w:r w:rsidRPr="00805832">
                              <w:rPr>
                                <w:szCs w:val="24"/>
                              </w:rPr>
                              <w:t>uantity; and</w:t>
                            </w:r>
                          </w:p>
                          <w:p w:rsidR="00805832" w:rsidRPr="0090059D" w:rsidRDefault="00805832" w:rsidP="0090059D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M</w:t>
                            </w:r>
                            <w:r w:rsidRPr="00805832">
                              <w:rPr>
                                <w:szCs w:val="24"/>
                              </w:rPr>
                              <w:t>oving price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A837B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:rsidR="008D4102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05832" w:rsidRPr="00805832" w:rsidRDefault="00805832" w:rsidP="0080583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Before stocking fuel</w:t>
                      </w:r>
                      <w:r w:rsidRPr="00805832">
                        <w:rPr>
                          <w:szCs w:val="24"/>
                        </w:rPr>
                        <w:t>, it is important to know</w:t>
                      </w:r>
                      <w:r>
                        <w:rPr>
                          <w:szCs w:val="24"/>
                        </w:rPr>
                        <w:t xml:space="preserve"> current</w:t>
                      </w:r>
                      <w:r w:rsidRPr="00805832">
                        <w:rPr>
                          <w:szCs w:val="24"/>
                        </w:rPr>
                        <w:t xml:space="preserve">: </w:t>
                      </w:r>
                    </w:p>
                    <w:p w:rsidR="00805832" w:rsidRPr="00805832" w:rsidRDefault="00805832" w:rsidP="00805832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Q</w:t>
                      </w:r>
                      <w:r w:rsidRPr="00805832">
                        <w:rPr>
                          <w:szCs w:val="24"/>
                        </w:rPr>
                        <w:t>uantity; and</w:t>
                      </w:r>
                    </w:p>
                    <w:p w:rsidR="00805832" w:rsidRPr="0090059D" w:rsidRDefault="00805832" w:rsidP="0090059D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M</w:t>
                      </w:r>
                      <w:r w:rsidRPr="00805832">
                        <w:rPr>
                          <w:szCs w:val="24"/>
                        </w:rPr>
                        <w:t>oving price</w:t>
                      </w:r>
                      <w:bookmarkStart w:id="1" w:name="_GoBack"/>
                      <w:bookmarkEnd w:id="1"/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39FF636" wp14:editId="6AB552D3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85928" w:rsidRDefault="008D4102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 w:rsidR="006C2213">
                              <w:t xml:space="preserve"> </w:t>
                            </w:r>
                            <w:r w:rsidR="00DE4BAB">
                              <w:t xml:space="preserve">Transaction </w:t>
                            </w:r>
                            <w:r w:rsidR="00F34E08">
                              <w:rPr>
                                <w:b/>
                                <w:color w:val="0066FF"/>
                              </w:rPr>
                              <w:t>ZMB19</w:t>
                            </w:r>
                          </w:p>
                          <w:p w:rsidR="00296395" w:rsidRPr="00296395" w:rsidRDefault="00296395" w:rsidP="00296395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F4D2F" w:rsidRDefault="00F34E08" w:rsidP="004F4D2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IVBA- Inventory Report</w:t>
                            </w:r>
                            <w:r w:rsidR="002D0CD8">
                              <w:rPr>
                                <w:i/>
                              </w:rPr>
                              <w:t xml:space="preserve"> </w:t>
                            </w:r>
                            <w:r w:rsidR="004F4D2F">
                              <w:t xml:space="preserve">window </w:t>
                            </w:r>
                            <w:r w:rsidR="00F62A75">
                              <w:t>opens</w:t>
                            </w:r>
                          </w:p>
                          <w:p w:rsidR="00F34E08" w:rsidRPr="00B14E2C" w:rsidRDefault="00F34E08" w:rsidP="00F34E0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Plant Field </w:t>
                            </w:r>
                            <w:r w:rsidR="00880C02">
                              <w:rPr>
                                <w:color w:val="000000" w:themeColor="text1"/>
                              </w:rPr>
                              <w:t>-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F34E08">
                              <w:rPr>
                                <w:color w:val="0066FF"/>
                              </w:rPr>
                              <w:t>Input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 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6001)</w:t>
                            </w:r>
                          </w:p>
                          <w:p w:rsidR="00F34E08" w:rsidRPr="00880C02" w:rsidRDefault="00F34E08" w:rsidP="00F34E0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 w:val="20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Storage Location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Field </w:t>
                            </w:r>
                            <w:r w:rsidR="00880C02">
                              <w:rPr>
                                <w:color w:val="000000" w:themeColor="text1"/>
                              </w:rPr>
                              <w:t>-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F34E08">
                              <w:rPr>
                                <w:i/>
                                <w:color w:val="000000" w:themeColor="text1"/>
                                <w:sz w:val="20"/>
                                <w:szCs w:val="20"/>
                              </w:rPr>
                              <w:t>(Optional)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F34E08">
                              <w:rPr>
                                <w:color w:val="0066FF"/>
                              </w:rPr>
                              <w:t>Input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 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8001)</w:t>
                            </w:r>
                            <w:r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</w:p>
                          <w:p w:rsidR="00880C02" w:rsidRPr="00B14E2C" w:rsidRDefault="00880C02" w:rsidP="00F34E0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 w:val="20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Material Group Field – </w:t>
                            </w:r>
                            <w:r w:rsidRPr="00880C02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159 </w:t>
                            </w:r>
                            <w:r>
                              <w:rPr>
                                <w:color w:val="000000" w:themeColor="text1"/>
                              </w:rPr>
                              <w:br/>
                            </w:r>
                            <w:r w:rsidRPr="00880C02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Group number will display both Diesel and Unleaded amounts)</w:t>
                            </w:r>
                          </w:p>
                          <w:p w:rsidR="00F34E08" w:rsidRDefault="00F34E08" w:rsidP="00F34E0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CE635C">
                              <w:rPr>
                                <w:color w:val="000000" w:themeColor="text1"/>
                              </w:rP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 xml:space="preserve">Click </w:t>
                            </w:r>
                            <w:r w:rsidRPr="00CE635C">
                              <w:rPr>
                                <w:color w:val="000000" w:themeColor="text1"/>
                              </w:rPr>
                              <w:t>&gt;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B14E2C">
                              <w:rPr>
                                <w:b/>
                                <w:color w:val="000000" w:themeColor="text1"/>
                              </w:rPr>
                              <w:t>Execute 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3C783243" wp14:editId="6A2D05EF">
                                  <wp:extent cx="156058" cy="146304"/>
                                  <wp:effectExtent l="0" t="0" r="0" b="635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con - Save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6058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4F4D2F" w:rsidRDefault="004F4D2F" w:rsidP="00A96B8B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129AC" w:rsidRDefault="0090059D" w:rsidP="000129A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IVBA – Inventory Report </w:t>
                            </w:r>
                            <w:r>
                              <w:t>window opens</w:t>
                            </w:r>
                          </w:p>
                          <w:p w:rsidR="000129AC" w:rsidRDefault="0090059D" w:rsidP="000129AC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Record </w:t>
                            </w:r>
                          </w:p>
                          <w:p w:rsidR="0090059D" w:rsidRDefault="0090059D" w:rsidP="0090059D">
                            <w:pPr>
                              <w:pStyle w:val="ListParagraph"/>
                              <w:numPr>
                                <w:ilvl w:val="1"/>
                                <w:numId w:val="35"/>
                              </w:numPr>
                              <w:ind w:left="162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Unrestricted quantity</w:t>
                            </w:r>
                          </w:p>
                          <w:p w:rsidR="0090059D" w:rsidRPr="000129AC" w:rsidRDefault="0090059D" w:rsidP="0090059D">
                            <w:pPr>
                              <w:pStyle w:val="ListParagraph"/>
                              <w:numPr>
                                <w:ilvl w:val="1"/>
                                <w:numId w:val="35"/>
                              </w:numPr>
                              <w:ind w:left="162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Moving price value</w:t>
                            </w:r>
                          </w:p>
                          <w:p w:rsidR="00B14E2C" w:rsidRDefault="00B14E2C" w:rsidP="00B14E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B14E2C" w:rsidRDefault="00B14E2C" w:rsidP="00B14E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B14E2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B14E2C">
                              <w:rPr>
                                <w:b/>
                              </w:rPr>
                              <w:t>Exit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13" name="Picture 13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Icon - Exit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0059D">
                              <w:t xml:space="preserve"> </w:t>
                            </w:r>
                            <w:r w:rsidR="0090059D" w:rsidRPr="0090059D">
                              <w:rPr>
                                <w:sz w:val="20"/>
                              </w:rPr>
                              <w:t>(Twice)</w:t>
                            </w:r>
                          </w:p>
                          <w:p w:rsidR="005B0D86" w:rsidRPr="008D4102" w:rsidRDefault="005B0D86" w:rsidP="005B0D86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085928" w:rsidRDefault="008D4102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 w:rsidR="006C2213">
                        <w:t xml:space="preserve"> </w:t>
                      </w:r>
                      <w:r w:rsidR="00DE4BAB">
                        <w:t xml:space="preserve">Transaction </w:t>
                      </w:r>
                      <w:r w:rsidR="00F34E08">
                        <w:rPr>
                          <w:b/>
                          <w:color w:val="0066FF"/>
                        </w:rPr>
                        <w:t>ZMB19</w:t>
                      </w:r>
                    </w:p>
                    <w:p w:rsidR="00296395" w:rsidRPr="00296395" w:rsidRDefault="00296395" w:rsidP="00296395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4F4D2F" w:rsidRDefault="00F34E08" w:rsidP="004F4D2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IVBA- Inventory Report</w:t>
                      </w:r>
                      <w:r w:rsidR="002D0CD8">
                        <w:rPr>
                          <w:i/>
                        </w:rPr>
                        <w:t xml:space="preserve"> </w:t>
                      </w:r>
                      <w:r w:rsidR="004F4D2F">
                        <w:t xml:space="preserve">window </w:t>
                      </w:r>
                      <w:r w:rsidR="00F62A75">
                        <w:t>opens</w:t>
                      </w:r>
                    </w:p>
                    <w:p w:rsidR="00F34E08" w:rsidRPr="00B14E2C" w:rsidRDefault="00F34E08" w:rsidP="00F34E0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Plant Field </w:t>
                      </w:r>
                      <w:r w:rsidR="00880C02">
                        <w:rPr>
                          <w:color w:val="000000" w:themeColor="text1"/>
                        </w:rPr>
                        <w:t>-</w:t>
                      </w:r>
                      <w:r w:rsidRPr="00B14E2C">
                        <w:rPr>
                          <w:color w:val="000000" w:themeColor="text1"/>
                        </w:rPr>
                        <w:t xml:space="preserve"> </w:t>
                      </w:r>
                      <w:r w:rsidRPr="00F34E08">
                        <w:rPr>
                          <w:color w:val="0066FF"/>
                        </w:rPr>
                        <w:t>Input</w:t>
                      </w:r>
                      <w:r w:rsidRPr="00B14E2C">
                        <w:rPr>
                          <w:color w:val="000000" w:themeColor="text1"/>
                        </w:rPr>
                        <w:t xml:space="preserve"> 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6001)</w:t>
                      </w:r>
                    </w:p>
                    <w:p w:rsidR="00F34E08" w:rsidRPr="00880C02" w:rsidRDefault="00F34E08" w:rsidP="00F34E0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 w:val="20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Storage Location </w:t>
                      </w:r>
                      <w:r>
                        <w:rPr>
                          <w:color w:val="000000" w:themeColor="text1"/>
                        </w:rPr>
                        <w:t xml:space="preserve">Field </w:t>
                      </w:r>
                      <w:r w:rsidR="00880C02">
                        <w:rPr>
                          <w:color w:val="000000" w:themeColor="text1"/>
                        </w:rPr>
                        <w:t>-</w:t>
                      </w:r>
                      <w:r w:rsidRPr="00B14E2C">
                        <w:rPr>
                          <w:color w:val="000000" w:themeColor="text1"/>
                        </w:rPr>
                        <w:t xml:space="preserve"> </w:t>
                      </w:r>
                      <w:r w:rsidRPr="00F34E08">
                        <w:rPr>
                          <w:i/>
                          <w:color w:val="000000" w:themeColor="text1"/>
                          <w:sz w:val="20"/>
                          <w:szCs w:val="20"/>
                        </w:rPr>
                        <w:t>(Optional)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F34E08">
                        <w:rPr>
                          <w:color w:val="0066FF"/>
                        </w:rPr>
                        <w:t>Input</w:t>
                      </w:r>
                      <w:r w:rsidRPr="00B14E2C">
                        <w:rPr>
                          <w:color w:val="000000" w:themeColor="text1"/>
                        </w:rPr>
                        <w:t xml:space="preserve"> 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8001)</w:t>
                      </w:r>
                      <w:r>
                        <w:rPr>
                          <w:color w:val="000000" w:themeColor="text1"/>
                          <w:sz w:val="20"/>
                        </w:rPr>
                        <w:t xml:space="preserve"> </w:t>
                      </w:r>
                    </w:p>
                    <w:p w:rsidR="00880C02" w:rsidRPr="00B14E2C" w:rsidRDefault="00880C02" w:rsidP="00F34E0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 w:val="20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Material Group Field – </w:t>
                      </w:r>
                      <w:r w:rsidRPr="00880C02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0000" w:themeColor="text1"/>
                        </w:rPr>
                        <w:t xml:space="preserve"> 159 </w:t>
                      </w:r>
                      <w:r>
                        <w:rPr>
                          <w:color w:val="000000" w:themeColor="text1"/>
                        </w:rPr>
                        <w:br/>
                      </w:r>
                      <w:r w:rsidRPr="00880C02">
                        <w:rPr>
                          <w:color w:val="000000" w:themeColor="text1"/>
                          <w:sz w:val="20"/>
                          <w:szCs w:val="20"/>
                        </w:rPr>
                        <w:t>(Group number will display both Diesel and Unleaded amounts)</w:t>
                      </w:r>
                    </w:p>
                    <w:p w:rsidR="00F34E08" w:rsidRDefault="00F34E08" w:rsidP="00F34E0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CE635C">
                        <w:rPr>
                          <w:color w:val="000000" w:themeColor="text1"/>
                        </w:rPr>
                        <w:t>&lt;</w:t>
                      </w:r>
                      <w:r>
                        <w:rPr>
                          <w:i/>
                          <w:color w:val="0066FF"/>
                        </w:rPr>
                        <w:t xml:space="preserve">Click </w:t>
                      </w:r>
                      <w:r w:rsidRPr="00CE635C">
                        <w:rPr>
                          <w:color w:val="000000" w:themeColor="text1"/>
                        </w:rPr>
                        <w:t>&gt;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B14E2C">
                        <w:rPr>
                          <w:b/>
                          <w:color w:val="000000" w:themeColor="text1"/>
                        </w:rPr>
                        <w:t>Execute 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3C783243" wp14:editId="6A2D05EF">
                            <wp:extent cx="156058" cy="146304"/>
                            <wp:effectExtent l="0" t="0" r="0" b="635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con - Save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6058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4F4D2F" w:rsidRDefault="004F4D2F" w:rsidP="00A96B8B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0129AC" w:rsidRDefault="0090059D" w:rsidP="000129A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IVBA – Inventory Report </w:t>
                      </w:r>
                      <w:r>
                        <w:t>window opens</w:t>
                      </w:r>
                    </w:p>
                    <w:p w:rsidR="000129AC" w:rsidRDefault="0090059D" w:rsidP="000129AC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Record </w:t>
                      </w:r>
                    </w:p>
                    <w:p w:rsidR="0090059D" w:rsidRDefault="0090059D" w:rsidP="0090059D">
                      <w:pPr>
                        <w:pStyle w:val="ListParagraph"/>
                        <w:numPr>
                          <w:ilvl w:val="1"/>
                          <w:numId w:val="35"/>
                        </w:numPr>
                        <w:ind w:left="162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Unrestricted quantity</w:t>
                      </w:r>
                    </w:p>
                    <w:p w:rsidR="0090059D" w:rsidRPr="000129AC" w:rsidRDefault="0090059D" w:rsidP="0090059D">
                      <w:pPr>
                        <w:pStyle w:val="ListParagraph"/>
                        <w:numPr>
                          <w:ilvl w:val="1"/>
                          <w:numId w:val="35"/>
                        </w:numPr>
                        <w:ind w:left="162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Moving price value</w:t>
                      </w:r>
                    </w:p>
                    <w:p w:rsidR="00B14E2C" w:rsidRDefault="00B14E2C" w:rsidP="00B14E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B14E2C" w:rsidRDefault="00B14E2C" w:rsidP="00B14E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t>&lt;</w:t>
                      </w:r>
                      <w:r w:rsidRPr="00B14E2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B14E2C">
                        <w:rPr>
                          <w:b/>
                        </w:rPr>
                        <w:t>Exit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13" name="Picture 13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Icon - Exit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90059D">
                        <w:t xml:space="preserve"> </w:t>
                      </w:r>
                      <w:r w:rsidR="0090059D" w:rsidRPr="0090059D">
                        <w:rPr>
                          <w:sz w:val="20"/>
                        </w:rPr>
                        <w:t>(Twice)</w:t>
                      </w:r>
                    </w:p>
                    <w:p w:rsidR="005B0D86" w:rsidRPr="008D4102" w:rsidRDefault="005B0D86" w:rsidP="005B0D86">
                      <w:pPr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9FF636" wp14:editId="6AB552D3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F2055" w:rsidRDefault="00A03651" w:rsidP="008D4102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12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1E2856">
                              <w:rPr>
                                <w:sz w:val="20"/>
                              </w:rPr>
                              <w:t>9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F2055" w:rsidRDefault="00A03651" w:rsidP="008D4102">
                      <w:pPr>
                        <w:jc w:val="center"/>
                      </w:pPr>
                      <w:r>
                        <w:rPr>
                          <w:sz w:val="20"/>
                        </w:rPr>
                        <w:t>12</w:t>
                      </w:r>
                      <w:r w:rsidR="008D4102"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0</w:t>
                      </w:r>
                      <w:r w:rsidR="001E2856">
                        <w:rPr>
                          <w:sz w:val="20"/>
                        </w:rPr>
                        <w:t>9</w:t>
                      </w:r>
                      <w:r w:rsidR="008D4102"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7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476C9A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5E37A44"/>
    <w:multiLevelType w:val="hybridMultilevel"/>
    <w:tmpl w:val="92C62A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870D83"/>
    <w:multiLevelType w:val="hybridMultilevel"/>
    <w:tmpl w:val="087A896E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839E5"/>
    <w:multiLevelType w:val="hybridMultilevel"/>
    <w:tmpl w:val="F4E80342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3D2D50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C8541F4"/>
    <w:multiLevelType w:val="hybridMultilevel"/>
    <w:tmpl w:val="3C306CA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2638C4"/>
    <w:multiLevelType w:val="hybridMultilevel"/>
    <w:tmpl w:val="0B5284B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F9B37B3"/>
    <w:multiLevelType w:val="hybridMultilevel"/>
    <w:tmpl w:val="33AE2746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FC320D2"/>
    <w:multiLevelType w:val="hybridMultilevel"/>
    <w:tmpl w:val="912CD55C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ED48A0"/>
    <w:multiLevelType w:val="hybridMultilevel"/>
    <w:tmpl w:val="B3FC80B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5FB3D13"/>
    <w:multiLevelType w:val="hybridMultilevel"/>
    <w:tmpl w:val="9A68132C"/>
    <w:lvl w:ilvl="0" w:tplc="4E044850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9A0120A"/>
    <w:multiLevelType w:val="hybridMultilevel"/>
    <w:tmpl w:val="4EE07A5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B156DBE"/>
    <w:multiLevelType w:val="hybridMultilevel"/>
    <w:tmpl w:val="B86C9FD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2E9679D0"/>
    <w:multiLevelType w:val="hybridMultilevel"/>
    <w:tmpl w:val="F1980C66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02A6607"/>
    <w:multiLevelType w:val="hybridMultilevel"/>
    <w:tmpl w:val="C83C4674"/>
    <w:lvl w:ilvl="0" w:tplc="4E044850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49D29FA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0B51D51"/>
    <w:multiLevelType w:val="hybridMultilevel"/>
    <w:tmpl w:val="D1483D4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4C320C6"/>
    <w:multiLevelType w:val="hybridMultilevel"/>
    <w:tmpl w:val="FABECF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4" w15:restartNumberingAfterBreak="0">
    <w:nsid w:val="488D7A88"/>
    <w:multiLevelType w:val="hybridMultilevel"/>
    <w:tmpl w:val="23D4E0A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897097"/>
    <w:multiLevelType w:val="hybridMultilevel"/>
    <w:tmpl w:val="D2F4786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77C6A30"/>
    <w:multiLevelType w:val="hybridMultilevel"/>
    <w:tmpl w:val="11DA2450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855599"/>
    <w:multiLevelType w:val="hybridMultilevel"/>
    <w:tmpl w:val="863C3990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690EBF"/>
    <w:multiLevelType w:val="hybridMultilevel"/>
    <w:tmpl w:val="FF16B60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31" w15:restartNumberingAfterBreak="0">
    <w:nsid w:val="6D2208AA"/>
    <w:multiLevelType w:val="hybridMultilevel"/>
    <w:tmpl w:val="8788E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781C2C92"/>
    <w:multiLevelType w:val="hybridMultilevel"/>
    <w:tmpl w:val="FF16B600"/>
    <w:lvl w:ilvl="0" w:tplc="04090019">
      <w:start w:val="1"/>
      <w:numFmt w:val="lowerLetter"/>
      <w:lvlText w:val="%1."/>
      <w:lvlJc w:val="left"/>
      <w:pPr>
        <w:ind w:left="-720" w:hanging="360"/>
      </w:p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34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201A80"/>
    <w:multiLevelType w:val="hybridMultilevel"/>
    <w:tmpl w:val="BCB04D74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6" w15:restartNumberingAfterBreak="0">
    <w:nsid w:val="7CB613A8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31"/>
  </w:num>
  <w:num w:numId="3">
    <w:abstractNumId w:val="25"/>
  </w:num>
  <w:num w:numId="4">
    <w:abstractNumId w:val="4"/>
  </w:num>
  <w:num w:numId="5">
    <w:abstractNumId w:val="23"/>
  </w:num>
  <w:num w:numId="6">
    <w:abstractNumId w:val="5"/>
  </w:num>
  <w:num w:numId="7">
    <w:abstractNumId w:val="30"/>
  </w:num>
  <w:num w:numId="8">
    <w:abstractNumId w:val="32"/>
  </w:num>
  <w:num w:numId="9">
    <w:abstractNumId w:val="21"/>
  </w:num>
  <w:num w:numId="10">
    <w:abstractNumId w:val="18"/>
  </w:num>
  <w:num w:numId="11">
    <w:abstractNumId w:val="34"/>
  </w:num>
  <w:num w:numId="12">
    <w:abstractNumId w:val="19"/>
  </w:num>
  <w:num w:numId="13">
    <w:abstractNumId w:val="8"/>
  </w:num>
  <w:num w:numId="14">
    <w:abstractNumId w:val="14"/>
  </w:num>
  <w:num w:numId="15">
    <w:abstractNumId w:val="15"/>
  </w:num>
  <w:num w:numId="16">
    <w:abstractNumId w:val="12"/>
  </w:num>
  <w:num w:numId="17">
    <w:abstractNumId w:val="16"/>
  </w:num>
  <w:num w:numId="18">
    <w:abstractNumId w:val="9"/>
  </w:num>
  <w:num w:numId="19">
    <w:abstractNumId w:val="3"/>
  </w:num>
  <w:num w:numId="20">
    <w:abstractNumId w:val="27"/>
  </w:num>
  <w:num w:numId="21">
    <w:abstractNumId w:val="6"/>
  </w:num>
  <w:num w:numId="22">
    <w:abstractNumId w:val="36"/>
  </w:num>
  <w:num w:numId="23">
    <w:abstractNumId w:val="1"/>
  </w:num>
  <w:num w:numId="24">
    <w:abstractNumId w:val="33"/>
  </w:num>
  <w:num w:numId="25">
    <w:abstractNumId w:val="29"/>
  </w:num>
  <w:num w:numId="26">
    <w:abstractNumId w:val="10"/>
  </w:num>
  <w:num w:numId="27">
    <w:abstractNumId w:val="26"/>
  </w:num>
  <w:num w:numId="28">
    <w:abstractNumId w:val="28"/>
  </w:num>
  <w:num w:numId="29">
    <w:abstractNumId w:val="35"/>
  </w:num>
  <w:num w:numId="30">
    <w:abstractNumId w:val="11"/>
  </w:num>
  <w:num w:numId="31">
    <w:abstractNumId w:val="24"/>
  </w:num>
  <w:num w:numId="32">
    <w:abstractNumId w:val="2"/>
  </w:num>
  <w:num w:numId="33">
    <w:abstractNumId w:val="22"/>
  </w:num>
  <w:num w:numId="34">
    <w:abstractNumId w:val="13"/>
  </w:num>
  <w:num w:numId="35">
    <w:abstractNumId w:val="17"/>
  </w:num>
  <w:num w:numId="36">
    <w:abstractNumId w:val="20"/>
  </w:num>
  <w:num w:numId="3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sFAEhaLRctAAAA"/>
  </w:docVars>
  <w:rsids>
    <w:rsidRoot w:val="002F2055"/>
    <w:rsid w:val="000129AC"/>
    <w:rsid w:val="00020421"/>
    <w:rsid w:val="000265AA"/>
    <w:rsid w:val="00040858"/>
    <w:rsid w:val="000547E5"/>
    <w:rsid w:val="00055478"/>
    <w:rsid w:val="00085928"/>
    <w:rsid w:val="00092847"/>
    <w:rsid w:val="0009606D"/>
    <w:rsid w:val="000C3FC5"/>
    <w:rsid w:val="001131FD"/>
    <w:rsid w:val="00127285"/>
    <w:rsid w:val="00182D0B"/>
    <w:rsid w:val="001B0137"/>
    <w:rsid w:val="001B222A"/>
    <w:rsid w:val="001E2856"/>
    <w:rsid w:val="001E41C9"/>
    <w:rsid w:val="00243EBB"/>
    <w:rsid w:val="00296395"/>
    <w:rsid w:val="002D0CD8"/>
    <w:rsid w:val="002F2055"/>
    <w:rsid w:val="00352FF8"/>
    <w:rsid w:val="003A4C79"/>
    <w:rsid w:val="003C21B4"/>
    <w:rsid w:val="004304D4"/>
    <w:rsid w:val="00445B91"/>
    <w:rsid w:val="00445EF6"/>
    <w:rsid w:val="004B5668"/>
    <w:rsid w:val="004D55E8"/>
    <w:rsid w:val="004F03DF"/>
    <w:rsid w:val="004F4D2F"/>
    <w:rsid w:val="005040B9"/>
    <w:rsid w:val="00530C6B"/>
    <w:rsid w:val="005876CE"/>
    <w:rsid w:val="005B0D86"/>
    <w:rsid w:val="005C3FC3"/>
    <w:rsid w:val="005E631D"/>
    <w:rsid w:val="006A25FF"/>
    <w:rsid w:val="006C2213"/>
    <w:rsid w:val="007459BD"/>
    <w:rsid w:val="0077644F"/>
    <w:rsid w:val="007D1740"/>
    <w:rsid w:val="00801483"/>
    <w:rsid w:val="00805832"/>
    <w:rsid w:val="0084091B"/>
    <w:rsid w:val="008758F6"/>
    <w:rsid w:val="00880C02"/>
    <w:rsid w:val="008A2AE8"/>
    <w:rsid w:val="008D4102"/>
    <w:rsid w:val="008F39AB"/>
    <w:rsid w:val="0090059D"/>
    <w:rsid w:val="00A03651"/>
    <w:rsid w:val="00A35BC6"/>
    <w:rsid w:val="00A82E15"/>
    <w:rsid w:val="00A96B8B"/>
    <w:rsid w:val="00B04E7C"/>
    <w:rsid w:val="00B14E2C"/>
    <w:rsid w:val="00B76068"/>
    <w:rsid w:val="00BB3B10"/>
    <w:rsid w:val="00BD647A"/>
    <w:rsid w:val="00C03661"/>
    <w:rsid w:val="00C2070E"/>
    <w:rsid w:val="00CA0890"/>
    <w:rsid w:val="00CC2A51"/>
    <w:rsid w:val="00CE635C"/>
    <w:rsid w:val="00D048DE"/>
    <w:rsid w:val="00D30E01"/>
    <w:rsid w:val="00D53F91"/>
    <w:rsid w:val="00D91DD2"/>
    <w:rsid w:val="00DE4BAB"/>
    <w:rsid w:val="00DF1FEA"/>
    <w:rsid w:val="00E20698"/>
    <w:rsid w:val="00F34E08"/>
    <w:rsid w:val="00F45981"/>
    <w:rsid w:val="00F62A75"/>
    <w:rsid w:val="00FA5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CF86DA8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B5F2D7-920B-4D0C-B3D6-6887E3D3E3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3</cp:revision>
  <cp:lastPrinted>2019-12-09T16:13:00Z</cp:lastPrinted>
  <dcterms:created xsi:type="dcterms:W3CDTF">2019-12-09T16:14:00Z</dcterms:created>
  <dcterms:modified xsi:type="dcterms:W3CDTF">2019-12-09T17:07:00Z</dcterms:modified>
</cp:coreProperties>
</file>